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7F3AC3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Development of a new process for preparing polymeric membranes without the use of organic solvent</w:t>
      </w:r>
    </w:p>
    <w:p w:rsidR="00DE0019" w:rsidRPr="00AD0216" w:rsidRDefault="00AD0216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AD0216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K-W. Li</w:t>
      </w:r>
      <w:r w:rsidR="007F3AC3" w:rsidRPr="00AD021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7F3AC3" w:rsidRPr="00AD0216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J-P.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Mericq</w:t>
      </w:r>
      <w:r w:rsidR="007F3AC3" w:rsidRPr="00AD021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7F3AC3" w:rsidRPr="00AD0216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C. F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aur</w:t>
      </w:r>
      <w:r w:rsidR="007F3AC3" w:rsidRPr="00AD021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7F3AC3" w:rsidRPr="00AD0216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D. Q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uemener</w:t>
      </w:r>
      <w:r w:rsidR="007F3AC3" w:rsidRPr="00AD021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7F3AC3" w:rsidRPr="00AD0216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A. D</w:t>
      </w:r>
      <w:r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eratani</w:t>
      </w:r>
      <w:r w:rsidR="007F3AC3" w:rsidRPr="00AD021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</w:t>
      </w:r>
      <w:r w:rsidR="007F3AC3" w:rsidRPr="00AD0216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7F3AC3" w:rsidRPr="000677D0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 xml:space="preserve">D. </w:t>
      </w:r>
      <w:proofErr w:type="spellStart"/>
      <w:r w:rsidR="007F3AC3" w:rsidRPr="000677D0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B</w:t>
      </w:r>
      <w:r w:rsidRPr="000677D0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ouyer</w:t>
      </w:r>
      <w:proofErr w:type="spellEnd"/>
      <w:r w:rsidRPr="000677D0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*</w:t>
      </w:r>
      <w:r w:rsidR="007F3AC3" w:rsidRPr="000677D0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fr-FR" w:eastAsia="zh-CN"/>
        </w:rPr>
        <w:t>1</w:t>
      </w:r>
      <w:r w:rsidR="00DE0019" w:rsidRPr="00AD0216">
        <w:rPr>
          <w:rFonts w:eastAsia="SimSun"/>
          <w:color w:val="000000"/>
          <w:lang w:val="fr-FR" w:eastAsia="zh-CN"/>
        </w:rPr>
        <w:t xml:space="preserve"> </w:t>
      </w:r>
    </w:p>
    <w:p w:rsidR="00704BDF" w:rsidRPr="00AD0216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7722E5">
        <w:rPr>
          <w:rFonts w:eastAsia="MS PGothic"/>
          <w:i/>
          <w:iCs/>
          <w:color w:val="000000"/>
          <w:sz w:val="20"/>
          <w:vertAlign w:val="superscript"/>
          <w:lang w:val="fr-FR"/>
        </w:rPr>
        <w:t>1</w:t>
      </w:r>
      <w:r w:rsidRPr="00AD0216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7722E5" w:rsidRPr="007722E5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Institut Européen des Membranes, IEM – UMR 5635, ENSCM, CNRS, </w:t>
      </w:r>
      <w:proofErr w:type="spellStart"/>
      <w:r w:rsidR="007722E5" w:rsidRPr="007722E5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</w:t>
      </w:r>
      <w:proofErr w:type="spellEnd"/>
      <w:r w:rsidR="007722E5" w:rsidRPr="007722E5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Montpellier, Montpellier, France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AD0216">
        <w:rPr>
          <w:rFonts w:asciiTheme="minorHAnsi" w:eastAsia="MS PGothic" w:hAnsiTheme="minorHAnsi"/>
          <w:bCs/>
          <w:i/>
          <w:iCs/>
          <w:sz w:val="20"/>
          <w:lang w:val="en-US"/>
        </w:rPr>
        <w:t>denis.bouyer</w:t>
      </w:r>
      <w:r w:rsidR="00AD0216"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AD0216">
        <w:rPr>
          <w:rFonts w:asciiTheme="minorHAnsi" w:eastAsia="MS PGothic" w:hAnsiTheme="minorHAnsi"/>
          <w:bCs/>
          <w:i/>
          <w:iCs/>
          <w:sz w:val="20"/>
          <w:lang w:val="en-US"/>
        </w:rPr>
        <w:t>umontpellier.f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584CC3" w:rsidRPr="00EC66CC" w:rsidRDefault="00584CC3" w:rsidP="00584CC3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Green membranes (without organic solvent)</w:t>
      </w:r>
    </w:p>
    <w:p w:rsidR="00704BDF" w:rsidRPr="00EC66CC" w:rsidRDefault="00584CC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New process for preparing polymeric membranes</w:t>
      </w:r>
      <w:bookmarkStart w:id="0" w:name="_GoBack"/>
      <w:bookmarkEnd w:id="0"/>
    </w:p>
    <w:p w:rsidR="00704BDF" w:rsidRPr="00EC66CC" w:rsidRDefault="00584CC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upling thermally induced phase separation and cross-linking</w:t>
      </w:r>
    </w:p>
    <w:p w:rsidR="00704BDF" w:rsidRPr="008D0BEB" w:rsidRDefault="00704BDF" w:rsidP="00AB4FA3">
      <w:pPr>
        <w:snapToGrid w:val="0"/>
        <w:spacing w:before="240" w:after="12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A6CF2" w:rsidRPr="00584CC3" w:rsidRDefault="00584CC3" w:rsidP="00AB4FA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Phase separation using non-solvent coagulation bath of a polymer solution is the most widespread industrial process to manufacture membranes. </w:t>
      </w:r>
      <w:r w:rsidR="008A6CF2"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During the industrial process, l</w:t>
      </w:r>
      <w:r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rge quantit</w:t>
      </w:r>
      <w:r w:rsidR="008A6CF2"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es</w:t>
      </w:r>
      <w:r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8A6CF2"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of organic solvent are</w:t>
      </w:r>
      <w:r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use</w:t>
      </w:r>
      <w:r w:rsidR="008A6CF2"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d</w:t>
      </w:r>
      <w:r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at may lead to </w:t>
      </w:r>
      <w:r w:rsidR="008A6CF2"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crucial </w:t>
      </w:r>
      <w:r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environmental and health problems. Our objective in this </w:t>
      </w:r>
      <w:r w:rsidR="008A6CF2"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ork</w:t>
      </w:r>
      <w:r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8A6CF2"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as</w:t>
      </w:r>
      <w:r w:rsidRPr="008A6CF2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o develop a novel process for membrane mass production in agreement with the principles of green chemistry. </w:t>
      </w:r>
      <w:proofErr w:type="spellStart"/>
      <w:r w:rsidRPr="008A6CF2">
        <w:rPr>
          <w:rFonts w:asciiTheme="minorHAnsi" w:hAnsiTheme="minorHAnsi" w:cstheme="minorHAnsi"/>
          <w:sz w:val="22"/>
          <w:szCs w:val="22"/>
        </w:rPr>
        <w:t>HydroxyPropyl</w:t>
      </w:r>
      <w:proofErr w:type="spellEnd"/>
      <w:r w:rsidRPr="008A6CF2">
        <w:rPr>
          <w:rFonts w:asciiTheme="minorHAnsi" w:hAnsiTheme="minorHAnsi" w:cstheme="minorHAnsi"/>
          <w:sz w:val="22"/>
          <w:szCs w:val="22"/>
        </w:rPr>
        <w:t xml:space="preserve"> Cellulose (HPC), a </w:t>
      </w:r>
      <w:proofErr w:type="spellStart"/>
      <w:r w:rsidRPr="008A6CF2">
        <w:rPr>
          <w:rFonts w:asciiTheme="minorHAnsi" w:hAnsiTheme="minorHAnsi" w:cstheme="minorHAnsi"/>
          <w:sz w:val="22"/>
          <w:szCs w:val="22"/>
        </w:rPr>
        <w:t>biosourced</w:t>
      </w:r>
      <w:proofErr w:type="spellEnd"/>
      <w:r w:rsidRPr="008A6CF2">
        <w:rPr>
          <w:rFonts w:asciiTheme="minorHAnsi" w:hAnsiTheme="minorHAnsi" w:cstheme="minorHAnsi"/>
          <w:sz w:val="22"/>
          <w:szCs w:val="22"/>
        </w:rPr>
        <w:t xml:space="preserve"> and water-soluble polymer </w:t>
      </w:r>
      <w:r w:rsidR="008A6CF2">
        <w:rPr>
          <w:rFonts w:asciiTheme="minorHAnsi" w:hAnsiTheme="minorHAnsi" w:cstheme="minorHAnsi"/>
          <w:sz w:val="22"/>
          <w:szCs w:val="22"/>
        </w:rPr>
        <w:t>was therefore</w:t>
      </w:r>
      <w:r w:rsidRPr="008A6CF2">
        <w:rPr>
          <w:rFonts w:asciiTheme="minorHAnsi" w:hAnsiTheme="minorHAnsi" w:cstheme="minorHAnsi"/>
          <w:sz w:val="22"/>
          <w:szCs w:val="22"/>
        </w:rPr>
        <w:t xml:space="preserve"> used in </w:t>
      </w:r>
      <w:r w:rsidR="008A6CF2">
        <w:rPr>
          <w:rFonts w:asciiTheme="minorHAnsi" w:hAnsiTheme="minorHAnsi" w:cstheme="minorHAnsi"/>
          <w:sz w:val="22"/>
          <w:szCs w:val="22"/>
        </w:rPr>
        <w:t>this work, thus preventing the use of classical organic solvent, such a NMP, DMAc, DMF etc</w:t>
      </w:r>
      <w:r w:rsidRPr="008A6CF2">
        <w:rPr>
          <w:rFonts w:asciiTheme="minorHAnsi" w:hAnsiTheme="minorHAnsi" w:cstheme="minorHAnsi"/>
          <w:sz w:val="22"/>
          <w:szCs w:val="22"/>
        </w:rPr>
        <w:t>.</w:t>
      </w:r>
      <w:r w:rsidR="00AB4FA3">
        <w:rPr>
          <w:rFonts w:asciiTheme="minorHAnsi" w:hAnsiTheme="minorHAnsi" w:cstheme="minorHAnsi"/>
          <w:sz w:val="22"/>
          <w:szCs w:val="22"/>
        </w:rPr>
        <w:t xml:space="preserve"> </w:t>
      </w:r>
      <w:r w:rsidR="008A6CF2"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stering this </w:t>
      </w:r>
      <w:r w:rsidR="008A6C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se separation </w:t>
      </w:r>
      <w:r w:rsidR="008A6CF2"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 </w:t>
      </w:r>
      <w:r w:rsidR="008A6CF2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8A6CF2"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ery appealing, but need</w:t>
      </w:r>
      <w:r w:rsidR="008A6CF2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8A6CF2"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ollowing requirements: </w:t>
      </w:r>
    </w:p>
    <w:p w:rsidR="008A6CF2" w:rsidRPr="00584CC3" w:rsidRDefault="008A6CF2" w:rsidP="008A6CF2">
      <w:pPr>
        <w:pStyle w:val="Paragraphedeliste"/>
        <w:numPr>
          <w:ilvl w:val="0"/>
          <w:numId w:val="20"/>
        </w:numPr>
        <w:snapToGrid w:val="0"/>
        <w:ind w:left="567" w:hanging="357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>Fully understand how phase separation proceeds in water as temperature is above LCST</w:t>
      </w:r>
    </w:p>
    <w:p w:rsidR="008A6CF2" w:rsidRPr="00584CC3" w:rsidRDefault="008A6CF2" w:rsidP="008A6CF2">
      <w:pPr>
        <w:pStyle w:val="Paragraphedeliste"/>
        <w:numPr>
          <w:ilvl w:val="0"/>
          <w:numId w:val="20"/>
        </w:numPr>
        <w:snapToGrid w:val="0"/>
        <w:ind w:left="567" w:hanging="357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tablish the relationship betwee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S</w:t>
      </w:r>
      <w:r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>, evaporation and crosslinking mechanism</w:t>
      </w:r>
    </w:p>
    <w:p w:rsidR="008A6CF2" w:rsidRPr="00A81888" w:rsidRDefault="008A6CF2" w:rsidP="008A6CF2">
      <w:pPr>
        <w:pStyle w:val="Paragraphedeliste"/>
        <w:numPr>
          <w:ilvl w:val="0"/>
          <w:numId w:val="20"/>
        </w:numPr>
        <w:snapToGrid w:val="0"/>
        <w:ind w:left="567" w:hanging="357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>Determine the permeation performances of the obtained membranes</w:t>
      </w:r>
    </w:p>
    <w:p w:rsidR="00704BDF" w:rsidRPr="008D0BEB" w:rsidRDefault="00704BDF" w:rsidP="008A6CF2">
      <w:pPr>
        <w:snapToGrid w:val="0"/>
        <w:spacing w:before="240"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C70DB4" w:rsidRPr="00C70DB4" w:rsidRDefault="008A6CF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tarting from a polymer solution composed pf HPC and water (weight ratio 20%/80%) a</w:t>
      </w:r>
      <w:r w:rsidR="00584CC3"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 separatio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584CC3"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uced by increasing the temperature above the lower critical solution temperature (LCST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. 1)</w:t>
      </w:r>
      <w:r w:rsidR="00584CC3"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n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chemical crosslinking using </w:t>
      </w:r>
      <w:r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lutaraldehyde (GA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performed to prevent the re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bilizati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membrane during further use for water filtration. A p</w:t>
      </w:r>
      <w:r w:rsidR="00584CC3"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ous morpholog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584CC3"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nally </w:t>
      </w:r>
      <w:r w:rsidR="00584CC3" w:rsidRPr="00584C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e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observed by SEM. The membranes were fully characterized (stability, porosity, mechanical properties…) and the filtration properties were tested using </w:t>
      </w:r>
      <w:r w:rsidR="00C70DB4" w:rsidRPr="00C70D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dead-end filtration system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Pr="008D0BEB" w:rsidRDefault="008A6CF2" w:rsidP="00A81888">
      <w:pPr>
        <w:snapToGrid w:val="0"/>
        <w:spacing w:before="120"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lat membrane obtained using the original phase separation process used in this work (LCST-TIPS process) showed porous morphologies, </w:t>
      </w:r>
      <w:r w:rsidR="00AB4FA3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phase separation by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pinodal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composition (Fig. 1). After several weeks in water, the membrane exhibited a perfect stability, i.e. no re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olubilizati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observed. </w:t>
      </w:r>
    </w:p>
    <w:p w:rsidR="00704BDF" w:rsidRPr="00DE0019" w:rsidRDefault="00584CC3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cs="Arial"/>
          <w:noProof/>
          <w:sz w:val="20"/>
          <w:lang w:val="fr-FR" w:eastAsia="fr-FR"/>
        </w:rPr>
        <w:lastRenderedPageBreak/>
        <w:drawing>
          <wp:inline distT="0" distB="0" distL="0" distR="0" wp14:anchorId="780072BB" wp14:editId="443E78D4">
            <wp:extent cx="4605919" cy="1604268"/>
            <wp:effectExtent l="0" t="0" r="4445" b="0"/>
            <wp:docPr id="47" name="Imag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1695" cy="16132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584CC3" w:rsidRPr="00584CC3">
        <w:rPr>
          <w:rFonts w:asciiTheme="minorHAnsi" w:eastAsia="MS PGothic" w:hAnsiTheme="minorHAnsi"/>
          <w:color w:val="000000"/>
          <w:szCs w:val="18"/>
          <w:lang w:val="en-US"/>
        </w:rPr>
        <w:t>Phase diagram of HPC and behavior during membrane elaboration process; SEM of HPC membrane section.</w:t>
      </w:r>
    </w:p>
    <w:p w:rsidR="001C448A" w:rsidRPr="001C448A" w:rsidRDefault="001C448A" w:rsidP="001C448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18"/>
          <w:lang w:val="en-US"/>
        </w:rPr>
      </w:pP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A first filtration stage </w:t>
      </w:r>
      <w:r w:rsidR="00AB4FA3">
        <w:rPr>
          <w:rFonts w:asciiTheme="minorHAnsi" w:eastAsia="MS PGothic" w:hAnsiTheme="minorHAnsi"/>
          <w:color w:val="000000"/>
          <w:sz w:val="22"/>
          <w:szCs w:val="18"/>
          <w:lang w:val="en-US"/>
        </w:rPr>
        <w:t>exhibited a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flux was between 0 and 40 L.h</w:t>
      </w:r>
      <w:r w:rsidRPr="001C448A">
        <w:rPr>
          <w:rFonts w:asciiTheme="minorHAnsi" w:eastAsia="MS PGothic" w:hAnsiTheme="minorHAnsi"/>
          <w:color w:val="000000"/>
          <w:sz w:val="22"/>
          <w:szCs w:val="18"/>
          <w:vertAlign w:val="superscript"/>
          <w:lang w:val="en-US"/>
        </w:rPr>
        <w:t>-1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>.m</w:t>
      </w:r>
      <w:r w:rsidRPr="001C448A">
        <w:rPr>
          <w:rFonts w:asciiTheme="minorHAnsi" w:eastAsia="MS PGothic" w:hAnsiTheme="minorHAnsi"/>
          <w:color w:val="000000"/>
          <w:sz w:val="22"/>
          <w:szCs w:val="18"/>
          <w:vertAlign w:val="superscript"/>
          <w:lang w:val="en-US"/>
        </w:rPr>
        <w:t>-2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</w:t>
      </w:r>
      <w:r w:rsidR="00AB4FA3">
        <w:rPr>
          <w:rFonts w:asciiTheme="minorHAnsi" w:eastAsia="MS PGothic" w:hAnsiTheme="minorHAnsi"/>
          <w:color w:val="000000"/>
          <w:sz w:val="22"/>
          <w:szCs w:val="18"/>
          <w:lang w:val="en-US"/>
        </w:rPr>
        <w:t>at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3.5 bar. </w:t>
      </w:r>
      <w:r w:rsidR="00CE46FF">
        <w:rPr>
          <w:rFonts w:asciiTheme="minorHAnsi" w:eastAsia="MS PGothic" w:hAnsiTheme="minorHAnsi"/>
          <w:color w:val="000000"/>
          <w:sz w:val="22"/>
          <w:szCs w:val="18"/>
          <w:lang w:val="en-US"/>
        </w:rPr>
        <w:t>After a t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>hermal treatment</w:t>
      </w:r>
      <w:r w:rsidR="00CE46FF">
        <w:rPr>
          <w:rFonts w:asciiTheme="minorHAnsi" w:eastAsia="MS PGothic" w:hAnsiTheme="minorHAnsi"/>
          <w:color w:val="000000"/>
          <w:sz w:val="22"/>
          <w:szCs w:val="18"/>
          <w:lang w:val="en-US"/>
        </w:rPr>
        <w:t>,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</w:t>
      </w:r>
      <w:r w:rsidR="00CE46FF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a 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flux </w:t>
      </w:r>
      <w:r w:rsidR="00CE46FF">
        <w:rPr>
          <w:rFonts w:asciiTheme="minorHAnsi" w:eastAsia="MS PGothic" w:hAnsiTheme="minorHAnsi"/>
          <w:color w:val="000000"/>
          <w:sz w:val="22"/>
          <w:szCs w:val="18"/>
          <w:lang w:val="en-US"/>
        </w:rPr>
        <w:t>up to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160 L.h</w:t>
      </w:r>
      <w:r w:rsidRPr="001C448A">
        <w:rPr>
          <w:rFonts w:asciiTheme="minorHAnsi" w:eastAsia="MS PGothic" w:hAnsiTheme="minorHAnsi"/>
          <w:color w:val="000000"/>
          <w:sz w:val="22"/>
          <w:szCs w:val="18"/>
          <w:vertAlign w:val="superscript"/>
          <w:lang w:val="en-US"/>
        </w:rPr>
        <w:t>-1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>.m</w:t>
      </w:r>
      <w:r w:rsidRPr="001C448A">
        <w:rPr>
          <w:rFonts w:asciiTheme="minorHAnsi" w:eastAsia="MS PGothic" w:hAnsiTheme="minorHAnsi"/>
          <w:color w:val="000000"/>
          <w:sz w:val="22"/>
          <w:szCs w:val="18"/>
          <w:vertAlign w:val="superscript"/>
          <w:lang w:val="en-US"/>
        </w:rPr>
        <w:t>-2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</w:t>
      </w:r>
      <w:r w:rsidR="00AB4FA3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was obtained 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(Figure 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>2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>a). Hysteresis filtratio</w:t>
      </w:r>
      <w:r w:rsidR="00AB4FA3">
        <w:rPr>
          <w:rFonts w:asciiTheme="minorHAnsi" w:eastAsia="MS PGothic" w:hAnsiTheme="minorHAnsi"/>
          <w:color w:val="000000"/>
          <w:sz w:val="22"/>
          <w:szCs w:val="18"/>
          <w:lang w:val="en-US"/>
        </w:rPr>
        <w:t>n experiment was then performed: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the transmembrane pressure was raised slowly until it reaches the maximum value of 3 bars, then it was decreased to its initial value. Figure </w:t>
      </w: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>2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>b represents n</w:t>
      </w:r>
      <w:r w:rsidR="00AB4FA3">
        <w:rPr>
          <w:rFonts w:asciiTheme="minorHAnsi" w:eastAsia="MS PGothic" w:hAnsiTheme="minorHAnsi"/>
          <w:color w:val="000000"/>
          <w:sz w:val="22"/>
          <w:szCs w:val="18"/>
          <w:lang w:val="en-US"/>
        </w:rPr>
        <w:t>ormalize flux versus pressure,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showing that the </w:t>
      </w:r>
      <w:r w:rsidR="00AB4FA3">
        <w:rPr>
          <w:rFonts w:asciiTheme="minorHAnsi" w:eastAsia="MS PGothic" w:hAnsiTheme="minorHAnsi"/>
          <w:color w:val="000000"/>
          <w:sz w:val="22"/>
          <w:szCs w:val="18"/>
          <w:lang w:val="en-US"/>
        </w:rPr>
        <w:t>transmembrane flux was</w:t>
      </w:r>
      <w:r w:rsidRPr="001C448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unchanged after the conditioning step.</w:t>
      </w:r>
    </w:p>
    <w:p w:rsidR="00C70DB4" w:rsidRDefault="00C70DB4" w:rsidP="00DC10EC">
      <w:pPr>
        <w:snapToGrid w:val="0"/>
        <w:spacing w:before="240" w:line="300" w:lineRule="auto"/>
        <w:jc w:val="center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fr-FR" w:eastAsia="fr-FR"/>
        </w:rPr>
        <mc:AlternateContent>
          <mc:Choice Requires="wpg">
            <w:drawing>
              <wp:inline distT="0" distB="0" distL="0" distR="0">
                <wp:extent cx="4863465" cy="1849499"/>
                <wp:effectExtent l="0" t="38100" r="0" b="0"/>
                <wp:docPr id="1" name="Grou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63465" cy="1849499"/>
                          <a:chOff x="1934" y="12158"/>
                          <a:chExt cx="8923" cy="3550"/>
                        </a:xfrm>
                      </wpg:grpSpPr>
                      <wpg:grpSp>
                        <wpg:cNvPr id="2" name="Group 4"/>
                        <wpg:cNvGrpSpPr>
                          <a:grpSpLocks/>
                        </wpg:cNvGrpSpPr>
                        <wpg:grpSpPr bwMode="auto">
                          <a:xfrm>
                            <a:off x="1934" y="12158"/>
                            <a:ext cx="4669" cy="3550"/>
                            <a:chOff x="5380" y="12559"/>
                            <a:chExt cx="3965" cy="3015"/>
                          </a:xfrm>
                        </wpg:grpSpPr>
                        <pic:pic xmlns:pic="http://schemas.openxmlformats.org/drawingml/2006/picture">
                          <pic:nvPicPr>
                            <pic:cNvPr id="3" name="Image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983" t="9357" r="12219" b="444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380" y="12586"/>
                              <a:ext cx="3965" cy="29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wps:wsp>
                          <wps:cNvPr id="4" name="Zone de texte 63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64" y="12778"/>
                              <a:ext cx="1003" cy="65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70DB4" w:rsidRPr="00B42A91" w:rsidRDefault="00C70DB4" w:rsidP="00DF35F7">
                                <w:pPr>
                                  <w:rPr>
                                    <w:rFonts w:ascii="Calibri" w:hAnsi="Calibri" w:cs="Calibri"/>
                                    <w:color w:val="7F7F7F"/>
                                    <w:sz w:val="14"/>
                                  </w:rPr>
                                </w:pPr>
                                <w:r w:rsidRPr="00B42A91">
                                  <w:rPr>
                                    <w:rFonts w:ascii="Calibri" w:hAnsi="Calibri" w:cs="Calibri"/>
                                    <w:color w:val="7F7F7F"/>
                                    <w:sz w:val="14"/>
                                    <w:lang w:val="en-US"/>
                                  </w:rPr>
                                  <w:t>Conditioning</w:t>
                                </w:r>
                              </w:p>
                              <w:p w:rsidR="00C70DB4" w:rsidRPr="00B42A91" w:rsidRDefault="00C70DB4" w:rsidP="00DF35F7">
                                <w:pPr>
                                  <w:rPr>
                                    <w:rFonts w:ascii="Calibri" w:hAnsi="Calibri" w:cs="Calibri"/>
                                    <w:sz w:val="14"/>
                                  </w:rPr>
                                </w:pPr>
                                <w:r w:rsidRPr="00B42A91">
                                  <w:rPr>
                                    <w:rFonts w:ascii="Calibri" w:hAnsi="Calibri" w:cs="Calibri"/>
                                    <w:sz w:val="14"/>
                                  </w:rPr>
                                  <w:t>Filtration 1</w:t>
                                </w:r>
                              </w:p>
                              <w:p w:rsidR="00C70DB4" w:rsidRPr="00B42A91" w:rsidRDefault="00C70DB4" w:rsidP="00DF35F7">
                                <w:pPr>
                                  <w:rPr>
                                    <w:rFonts w:ascii="Calibri" w:hAnsi="Calibri" w:cs="Calibri"/>
                                    <w:color w:val="FF0000"/>
                                    <w:sz w:val="14"/>
                                  </w:rPr>
                                </w:pPr>
                                <w:r w:rsidRPr="00B42A91">
                                  <w:rPr>
                                    <w:rFonts w:ascii="Calibri" w:hAnsi="Calibri" w:cs="Calibri"/>
                                    <w:color w:val="FF0000"/>
                                    <w:sz w:val="14"/>
                                  </w:rPr>
                                  <w:t>Filtration 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Zone de texte 637"/>
                          <wps:cNvSpPr txBox="1">
                            <a:spLocks noChangeArrowheads="1"/>
                          </wps:cNvSpPr>
                          <wps:spPr bwMode="auto">
                            <a:xfrm rot="-3039506">
                              <a:off x="7199" y="12644"/>
                              <a:ext cx="1681" cy="151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70DB4" w:rsidRPr="00B42A91" w:rsidRDefault="00C70DB4" w:rsidP="00DF35F7">
                                <w:pPr>
                                  <w:rPr>
                                    <w:rFonts w:ascii="Calibri" w:hAnsi="Calibri" w:cs="Calibri"/>
                                    <w:color w:val="FF0000"/>
                                    <w:sz w:val="14"/>
                                  </w:rPr>
                                </w:pPr>
                                <w:r w:rsidRPr="00B42A91">
                                  <w:rPr>
                                    <w:rFonts w:ascii="Calibri" w:hAnsi="Calibri" w:cs="Calibri"/>
                                    <w:color w:val="FF0000"/>
                                    <w:sz w:val="14"/>
                                    <w:lang w:val="en-US"/>
                                  </w:rPr>
                                  <w:t>After thermal treatmen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Ellipse 638"/>
                          <wps:cNvSpPr>
                            <a:spLocks noChangeArrowheads="1"/>
                          </wps:cNvSpPr>
                          <wps:spPr bwMode="auto">
                            <a:xfrm>
                              <a:off x="6100" y="12910"/>
                              <a:ext cx="81" cy="81"/>
                            </a:xfrm>
                            <a:prstGeom prst="ellipse">
                              <a:avLst/>
                            </a:prstGeom>
                            <a:noFill/>
                            <a:ln w="6350" algn="ctr">
                              <a:solidFill>
                                <a:srgbClr val="00B05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7" name="Rectangle 639"/>
                          <wps:cNvSpPr>
                            <a:spLocks noChangeArrowheads="1"/>
                          </wps:cNvSpPr>
                          <wps:spPr bwMode="auto">
                            <a:xfrm>
                              <a:off x="6100" y="13071"/>
                              <a:ext cx="81" cy="81"/>
                            </a:xfrm>
                            <a:prstGeom prst="rect">
                              <a:avLst/>
                            </a:prstGeom>
                            <a:noFill/>
                            <a:ln w="635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8" name="Rectangle 704"/>
                          <wps:cNvSpPr>
                            <a:spLocks noChangeArrowheads="1"/>
                          </wps:cNvSpPr>
                          <wps:spPr bwMode="auto">
                            <a:xfrm rot="-2470910">
                              <a:off x="6100" y="13242"/>
                              <a:ext cx="71" cy="71"/>
                            </a:xfrm>
                            <a:prstGeom prst="rect">
                              <a:avLst/>
                            </a:prstGeom>
                            <a:noFill/>
                            <a:ln w="6350" algn="ctr">
                              <a:solidFill>
                                <a:srgbClr val="FF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9" name="Forme libre 17"/>
                          <wps:cNvSpPr>
                            <a:spLocks/>
                          </wps:cNvSpPr>
                          <wps:spPr bwMode="auto">
                            <a:xfrm>
                              <a:off x="5869" y="14451"/>
                              <a:ext cx="3384" cy="695"/>
                            </a:xfrm>
                            <a:custGeom>
                              <a:avLst/>
                              <a:gdLst>
                                <a:gd name="T0" fmla="*/ 0 w 5958673"/>
                                <a:gd name="T1" fmla="*/ 1225899 h 1225899"/>
                                <a:gd name="T2" fmla="*/ 2366387 w 5958673"/>
                                <a:gd name="T3" fmla="*/ 1210826 h 1225899"/>
                                <a:gd name="T4" fmla="*/ 4290646 w 5958673"/>
                                <a:gd name="T5" fmla="*/ 1130439 h 1225899"/>
                                <a:gd name="T6" fmla="*/ 5024176 w 5958673"/>
                                <a:gd name="T7" fmla="*/ 813916 h 1225899"/>
                                <a:gd name="T8" fmla="*/ 5958673 w 5958673"/>
                                <a:gd name="T9" fmla="*/ 0 h 1225899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958673" h="1225899">
                                  <a:moveTo>
                                    <a:pt x="0" y="1225899"/>
                                  </a:moveTo>
                                  <a:lnTo>
                                    <a:pt x="2366387" y="1210826"/>
                                  </a:lnTo>
                                  <a:cubicBezTo>
                                    <a:pt x="3081495" y="1194916"/>
                                    <a:pt x="3847681" y="1196591"/>
                                    <a:pt x="4290646" y="1130439"/>
                                  </a:cubicBezTo>
                                  <a:cubicBezTo>
                                    <a:pt x="4733611" y="1064287"/>
                                    <a:pt x="4746172" y="1002322"/>
                                    <a:pt x="5024176" y="813916"/>
                                  </a:cubicBezTo>
                                  <a:cubicBezTo>
                                    <a:pt x="5302180" y="625510"/>
                                    <a:pt x="5630426" y="312755"/>
                                    <a:pt x="5958673" y="0"/>
                                  </a:cubicBezTo>
                                </a:path>
                              </a:pathLst>
                            </a:custGeom>
                            <a:noFill/>
                            <a:ln w="19050" cap="flat" cmpd="sng" algn="ctr">
                              <a:solidFill>
                                <a:srgbClr val="7F7F7F"/>
                              </a:solidFill>
                              <a:prstDash val="sys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0" name="Forme libre 18"/>
                          <wps:cNvSpPr>
                            <a:spLocks/>
                          </wps:cNvSpPr>
                          <wps:spPr bwMode="auto">
                            <a:xfrm>
                              <a:off x="5875" y="14240"/>
                              <a:ext cx="3372" cy="900"/>
                            </a:xfrm>
                            <a:custGeom>
                              <a:avLst/>
                              <a:gdLst>
                                <a:gd name="T0" fmla="*/ 0 w 5938576"/>
                                <a:gd name="T1" fmla="*/ 1587639 h 1587639"/>
                                <a:gd name="T2" fmla="*/ 3210449 w 5938576"/>
                                <a:gd name="T3" fmla="*/ 1366576 h 1587639"/>
                                <a:gd name="T4" fmla="*/ 4526783 w 5938576"/>
                                <a:gd name="T5" fmla="*/ 1080197 h 1587639"/>
                                <a:gd name="T6" fmla="*/ 5938576 w 5938576"/>
                                <a:gd name="T7" fmla="*/ 0 h 1587639"/>
                                <a:gd name="T8" fmla="*/ 0 60000 65536"/>
                                <a:gd name="T9" fmla="*/ 0 60000 65536"/>
                                <a:gd name="T10" fmla="*/ 0 60000 65536"/>
                                <a:gd name="T11" fmla="*/ 0 60000 65536"/>
                              </a:gdLst>
                              <a:ahLst/>
                              <a:cxnLst>
                                <a:cxn ang="T8">
                                  <a:pos x="T0" y="T1"/>
                                </a:cxn>
                                <a:cxn ang="T9">
                                  <a:pos x="T2" y="T3"/>
                                </a:cxn>
                                <a:cxn ang="T10">
                                  <a:pos x="T4" y="T5"/>
                                </a:cxn>
                                <a:cxn ang="T11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938576" h="1587639">
                                  <a:moveTo>
                                    <a:pt x="0" y="1587639"/>
                                  </a:moveTo>
                                  <a:cubicBezTo>
                                    <a:pt x="1227992" y="1519394"/>
                                    <a:pt x="2455985" y="1451150"/>
                                    <a:pt x="3210449" y="1366576"/>
                                  </a:cubicBezTo>
                                  <a:cubicBezTo>
                                    <a:pt x="3964913" y="1282002"/>
                                    <a:pt x="4072095" y="1307960"/>
                                    <a:pt x="4526783" y="1080197"/>
                                  </a:cubicBezTo>
                                  <a:cubicBezTo>
                                    <a:pt x="4981471" y="852434"/>
                                    <a:pt x="5460023" y="426217"/>
                                    <a:pt x="5938576" y="0"/>
                                  </a:cubicBezTo>
                                </a:path>
                              </a:pathLst>
                            </a:custGeom>
                            <a:noFill/>
                            <a:ln w="19050" cap="flat" cmpd="sng" algn="ctr">
                              <a:solidFill>
                                <a:srgbClr val="000000"/>
                              </a:solidFill>
                              <a:prstDash val="sys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11" name="Forme libre 19"/>
                          <wps:cNvSpPr>
                            <a:spLocks/>
                          </wps:cNvSpPr>
                          <wps:spPr bwMode="auto">
                            <a:xfrm>
                              <a:off x="5881" y="12680"/>
                              <a:ext cx="3029" cy="2455"/>
                            </a:xfrm>
                            <a:custGeom>
                              <a:avLst/>
                              <a:gdLst>
                                <a:gd name="T0" fmla="*/ 0 w 5335674"/>
                                <a:gd name="T1" fmla="*/ 4325815 h 4325815"/>
                                <a:gd name="T2" fmla="*/ 1457011 w 5335674"/>
                                <a:gd name="T3" fmla="*/ 4165041 h 4325815"/>
                                <a:gd name="T4" fmla="*/ 2205613 w 5335674"/>
                                <a:gd name="T5" fmla="*/ 3687745 h 4325815"/>
                                <a:gd name="T6" fmla="*/ 2979336 w 5335674"/>
                                <a:gd name="T7" fmla="*/ 2868804 h 4325815"/>
                                <a:gd name="T8" fmla="*/ 5335674 w 5335674"/>
                                <a:gd name="T9" fmla="*/ 0 h 4325815"/>
                                <a:gd name="T10" fmla="*/ 0 60000 65536"/>
                                <a:gd name="T11" fmla="*/ 0 60000 65536"/>
                                <a:gd name="T12" fmla="*/ 0 60000 65536"/>
                                <a:gd name="T13" fmla="*/ 0 60000 65536"/>
                                <a:gd name="T14" fmla="*/ 0 60000 65536"/>
                              </a:gdLst>
                              <a:ahLst/>
                              <a:cxnLst>
                                <a:cxn ang="T10">
                                  <a:pos x="T0" y="T1"/>
                                </a:cxn>
                                <a:cxn ang="T11">
                                  <a:pos x="T2" y="T3"/>
                                </a:cxn>
                                <a:cxn ang="T12">
                                  <a:pos x="T4" y="T5"/>
                                </a:cxn>
                                <a:cxn ang="T13">
                                  <a:pos x="T6" y="T7"/>
                                </a:cxn>
                                <a:cxn ang="T14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5335674" h="4325815">
                                  <a:moveTo>
                                    <a:pt x="0" y="4325815"/>
                                  </a:moveTo>
                                  <a:cubicBezTo>
                                    <a:pt x="544704" y="4298600"/>
                                    <a:pt x="1089409" y="4271386"/>
                                    <a:pt x="1457011" y="4165041"/>
                                  </a:cubicBezTo>
                                  <a:cubicBezTo>
                                    <a:pt x="1824613" y="4058696"/>
                                    <a:pt x="1951892" y="3903784"/>
                                    <a:pt x="2205613" y="3687745"/>
                                  </a:cubicBezTo>
                                  <a:cubicBezTo>
                                    <a:pt x="2459334" y="3471706"/>
                                    <a:pt x="2457659" y="3483428"/>
                                    <a:pt x="2979336" y="2868804"/>
                                  </a:cubicBezTo>
                                  <a:cubicBezTo>
                                    <a:pt x="3501013" y="2254180"/>
                                    <a:pt x="4418343" y="1127090"/>
                                    <a:pt x="5335674" y="0"/>
                                  </a:cubicBezTo>
                                </a:path>
                              </a:pathLst>
                            </a:custGeom>
                            <a:noFill/>
                            <a:ln w="19050" cap="flat" cmpd="sng" algn="ctr">
                              <a:solidFill>
                                <a:srgbClr val="FF0000"/>
                              </a:solidFill>
                              <a:prstDash val="sys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g:grpSp>
                        <wpg:cNvPr id="13" name="Group 14"/>
                        <wpg:cNvGrpSpPr>
                          <a:grpSpLocks/>
                        </wpg:cNvGrpSpPr>
                        <wpg:grpSpPr bwMode="auto">
                          <a:xfrm>
                            <a:off x="6644" y="12158"/>
                            <a:ext cx="4213" cy="3541"/>
                            <a:chOff x="6801" y="12260"/>
                            <a:chExt cx="4163" cy="3499"/>
                          </a:xfrm>
                        </wpg:grpSpPr>
                        <wpg:grpSp>
                          <wpg:cNvPr id="14" name="Groupe 14"/>
                          <wpg:cNvGrpSpPr>
                            <a:grpSpLocks/>
                          </wpg:cNvGrpSpPr>
                          <wpg:grpSpPr bwMode="auto">
                            <a:xfrm>
                              <a:off x="6801" y="12260"/>
                              <a:ext cx="4163" cy="3499"/>
                              <a:chOff x="0" y="0"/>
                              <a:chExt cx="6207092" cy="5217417"/>
                            </a:xfrm>
                          </wpg:grpSpPr>
                          <pic:pic xmlns:pic="http://schemas.openxmlformats.org/drawingml/2006/picture">
                            <pic:nvPicPr>
                              <pic:cNvPr id="15" name="Image 16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8499" t="8839" r="12378" b="5090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207092" cy="521741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pic:spPr>
                          </pic:pic>
                          <wps:wsp>
                            <wps:cNvPr id="16" name="Forme libre 17"/>
                            <wps:cNvSpPr>
                              <a:spLocks/>
                            </wps:cNvSpPr>
                            <wps:spPr bwMode="auto">
                              <a:xfrm>
                                <a:off x="749673" y="180356"/>
                                <a:ext cx="5318760" cy="4328160"/>
                              </a:xfrm>
                              <a:custGeom>
                                <a:avLst/>
                                <a:gdLst>
                                  <a:gd name="T0" fmla="*/ 0 w 5318760"/>
                                  <a:gd name="T1" fmla="*/ 4328160 h 4328160"/>
                                  <a:gd name="T2" fmla="*/ 3032760 w 5318760"/>
                                  <a:gd name="T3" fmla="*/ 3886200 h 4328160"/>
                                  <a:gd name="T4" fmla="*/ 4602480 w 5318760"/>
                                  <a:gd name="T5" fmla="*/ 2400300 h 4328160"/>
                                  <a:gd name="T6" fmla="*/ 5318760 w 5318760"/>
                                  <a:gd name="T7" fmla="*/ 0 h 4328160"/>
                                  <a:gd name="T8" fmla="*/ 0 60000 65536"/>
                                  <a:gd name="T9" fmla="*/ 0 60000 65536"/>
                                  <a:gd name="T10" fmla="*/ 0 60000 65536"/>
                                  <a:gd name="T11" fmla="*/ 0 60000 65536"/>
                                </a:gdLst>
                                <a:ahLst/>
                                <a:cxnLst>
                                  <a:cxn ang="T8">
                                    <a:pos x="T0" y="T1"/>
                                  </a:cxn>
                                  <a:cxn ang="T9">
                                    <a:pos x="T2" y="T3"/>
                                  </a:cxn>
                                  <a:cxn ang="T10">
                                    <a:pos x="T4" y="T5"/>
                                  </a:cxn>
                                  <a:cxn ang="T11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5318760" h="4328160">
                                    <a:moveTo>
                                      <a:pt x="0" y="4328160"/>
                                    </a:moveTo>
                                    <a:cubicBezTo>
                                      <a:pt x="1132840" y="4267835"/>
                                      <a:pt x="2265680" y="4207510"/>
                                      <a:pt x="3032760" y="3886200"/>
                                    </a:cubicBezTo>
                                    <a:cubicBezTo>
                                      <a:pt x="3799840" y="3564890"/>
                                      <a:pt x="4221480" y="3048000"/>
                                      <a:pt x="4602480" y="2400300"/>
                                    </a:cubicBezTo>
                                    <a:cubicBezTo>
                                      <a:pt x="4983480" y="1752600"/>
                                      <a:pt x="5151120" y="876300"/>
                                      <a:pt x="5318760" y="0"/>
                                    </a:cubicBezTo>
                                  </a:path>
                                </a:pathLst>
                              </a:custGeom>
                              <a:noFill/>
                              <a:ln w="19050" cap="flat" cmpd="sng" algn="ctr">
                                <a:solidFill>
                                  <a:srgbClr val="0070C0"/>
                                </a:solidFill>
                                <a:prstDash val="sys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17" name="Forme libre 18"/>
                            <wps:cNvSpPr>
                              <a:spLocks/>
                            </wps:cNvSpPr>
                            <wps:spPr bwMode="auto">
                              <a:xfrm>
                                <a:off x="772533" y="187976"/>
                                <a:ext cx="5280660" cy="4305300"/>
                              </a:xfrm>
                              <a:custGeom>
                                <a:avLst/>
                                <a:gdLst>
                                  <a:gd name="T0" fmla="*/ 5280660 w 5280660"/>
                                  <a:gd name="T1" fmla="*/ 0 h 4305300"/>
                                  <a:gd name="T2" fmla="*/ 3642360 w 5280660"/>
                                  <a:gd name="T3" fmla="*/ 2766060 h 4305300"/>
                                  <a:gd name="T4" fmla="*/ 1897380 w 5280660"/>
                                  <a:gd name="T5" fmla="*/ 3863340 h 4305300"/>
                                  <a:gd name="T6" fmla="*/ 0 w 5280660"/>
                                  <a:gd name="T7" fmla="*/ 4305300 h 4305300"/>
                                  <a:gd name="T8" fmla="*/ 0 60000 65536"/>
                                  <a:gd name="T9" fmla="*/ 0 60000 65536"/>
                                  <a:gd name="T10" fmla="*/ 0 60000 65536"/>
                                  <a:gd name="T11" fmla="*/ 0 60000 65536"/>
                                </a:gdLst>
                                <a:ahLst/>
                                <a:cxnLst>
                                  <a:cxn ang="T8">
                                    <a:pos x="T0" y="T1"/>
                                  </a:cxn>
                                  <a:cxn ang="T9">
                                    <a:pos x="T2" y="T3"/>
                                  </a:cxn>
                                  <a:cxn ang="T10">
                                    <a:pos x="T4" y="T5"/>
                                  </a:cxn>
                                  <a:cxn ang="T11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5280660" h="4305300">
                                    <a:moveTo>
                                      <a:pt x="5280660" y="0"/>
                                    </a:moveTo>
                                    <a:cubicBezTo>
                                      <a:pt x="4743450" y="1061085"/>
                                      <a:pt x="4206240" y="2122170"/>
                                      <a:pt x="3642360" y="2766060"/>
                                    </a:cubicBezTo>
                                    <a:cubicBezTo>
                                      <a:pt x="3078480" y="3409950"/>
                                      <a:pt x="2504440" y="3606800"/>
                                      <a:pt x="1897380" y="3863340"/>
                                    </a:cubicBezTo>
                                    <a:cubicBezTo>
                                      <a:pt x="1290320" y="4119880"/>
                                      <a:pt x="645160" y="4212590"/>
                                      <a:pt x="0" y="4305300"/>
                                    </a:cubicBezTo>
                                  </a:path>
                                </a:pathLst>
                              </a:custGeom>
                              <a:noFill/>
                              <a:ln w="19050" cap="flat" cmpd="sng" algn="ctr">
                                <a:solidFill>
                                  <a:srgbClr val="EA00AD"/>
                                </a:solidFill>
                                <a:prstDash val="sys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grpSp>
                        <wps:wsp>
                          <wps:cNvPr id="18" name="ZoneTexte 13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301" y="12362"/>
                              <a:ext cx="3235" cy="39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70DB4" w:rsidRPr="00495482" w:rsidRDefault="00C70DB4" w:rsidP="00DF35F7">
                                <w:pPr>
                                  <w:pStyle w:val="NormalWeb"/>
                                  <w:rPr>
                                    <w:sz w:val="18"/>
                                  </w:rPr>
                                </w:pPr>
                                <w:r w:rsidRPr="00495482">
                                  <w:rPr>
                                    <w:rFonts w:ascii="Calibri" w:hAnsi="Calibri"/>
                                    <w:smallCaps/>
                                    <w:color w:val="000000"/>
                                    <w:kern w:val="24"/>
                                    <w:sz w:val="18"/>
                                    <w:szCs w:val="40"/>
                                  </w:rPr>
                                  <w:t>Filtration flux (</w:t>
                                </w:r>
                                <w:r w:rsidRPr="00924BFF">
                                  <w:rPr>
                                    <w:rFonts w:ascii="Calibri" w:hAnsi="Calibri"/>
                                    <w:b/>
                                    <w:bCs/>
                                    <w:smallCaps/>
                                    <w:color w:val="0070C0"/>
                                    <w:kern w:val="24"/>
                                    <w:sz w:val="18"/>
                                    <w:szCs w:val="40"/>
                                    <w:lang w:val="en-US"/>
                                  </w:rPr>
                                  <w:t>rise</w:t>
                                </w:r>
                                <w:r w:rsidRPr="00495482">
                                  <w:rPr>
                                    <w:rFonts w:ascii="Calibri" w:hAnsi="Calibri"/>
                                    <w:smallCaps/>
                                    <w:color w:val="000000"/>
                                    <w:kern w:val="24"/>
                                    <w:sz w:val="18"/>
                                    <w:szCs w:val="40"/>
                                  </w:rPr>
                                  <w:t>-</w:t>
                                </w:r>
                                <w:r w:rsidRPr="00495482">
                                  <w:rPr>
                                    <w:rFonts w:ascii="Calibri" w:hAnsi="Calibri"/>
                                    <w:b/>
                                    <w:bCs/>
                                    <w:smallCaps/>
                                    <w:color w:val="EA00AD"/>
                                    <w:kern w:val="24"/>
                                    <w:sz w:val="18"/>
                                    <w:szCs w:val="40"/>
                                  </w:rPr>
                                  <w:t>drop</w:t>
                                </w:r>
                                <w:r w:rsidRPr="00495482">
                                  <w:rPr>
                                    <w:rFonts w:ascii="Calibri" w:hAnsi="Calibri"/>
                                    <w:smallCaps/>
                                    <w:color w:val="000000"/>
                                    <w:kern w:val="24"/>
                                    <w:sz w:val="18"/>
                                    <w:szCs w:val="40"/>
                                  </w:rPr>
                                  <w:t xml:space="preserve">) </w:t>
                                </w:r>
                                <w:r w:rsidRPr="00924BFF">
                                  <w:rPr>
                                    <w:rFonts w:ascii="Calibri" w:hAnsi="Calibri"/>
                                    <w:smallCaps/>
                                    <w:color w:val="000000"/>
                                    <w:kern w:val="24"/>
                                    <w:sz w:val="18"/>
                                    <w:szCs w:val="40"/>
                                    <w:lang w:val="en-US"/>
                                  </w:rPr>
                                  <w:t>Hysteresi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e 1" o:spid="_x0000_s1026" style="width:382.95pt;height:145.65pt;mso-position-horizontal-relative:char;mso-position-vertical-relative:line" coordorigin="1934,12158" coordsize="8923,355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fy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B//9lQ&#10;SwMECgAAAAAAAAAhAKrH+GXadAAA2nQAABUAAABkcnMvbWVkaWEvaW1hZ2UyLmpwZWf/2P/gABBK&#10;RklGAAEBAQDcANwAAP/bAEMAAgEBAgEBAgICAgICAgIDBQMDAwMDBgQEAwUHBgcHBwYHBwgJCwkI&#10;CAoIBwcKDQoKCwwMDAwHCQ4PDQwOCwwMDP/bAEMBAgICAwMDBgMDBgwIBwgMDAwMDAwMDAwMDAwM&#10;DAwMDAwMDAwMDAwMDAwMDAwMDAwMDAwMDAwMDAwMDAwMDAwMDP/AABEIAgMCu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38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">
                <v:group id="Group 4" o:spid="_x0000_s1027" style="position:absolute;left:1934;top:12158;width:4669;height:3550" coordorigin="5380,12559" coordsize="3965,30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 16" o:spid="_x0000_s1028" type="#_x0000_t75" style="position:absolute;left:5380;top:12586;width:3965;height:29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1L4SzCAAAA2gAAAA8AAABkcnMvZG93bnJldi54bWxEj0+LwjAUxO+C3yE8YS+i6VbwTzWKCMJe&#10;rT14fDbPttq8lCSr9dtvFhb2OMzMb5jNrjeteJLzjWUFn9MEBHFpdcOVguJ8nCxB+ICssbVMCt7k&#10;YbcdDjaYafviEz3zUIkIYZ+hgjqELpPSlzUZ9FPbEUfvZp3BEKWrpHb4inDTyjRJ5tJgw3Ghxo4O&#10;NZWP/NsouF3wMUuLdJW/87tz1X0x7k5XpT5G/X4NIlAf/sN/7S+tYAa/V+INkNs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9S+EswgAAANoAAAAPAAAAAAAAAAAAAAAAAJ8C&#10;AABkcnMvZG93bnJldi54bWxQSwUGAAAAAAQABAD3AAAAjgMAAAAA&#10;">
                    <v:imagedata r:id="rId14" o:title="" croptop="6132f" cropbottom="2912f" cropleft="5232f" cropright="8008f"/>
                    <v:path arrowok="t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Zone de texte 636" o:spid="_x0000_s1029" type="#_x0000_t202" style="position:absolute;left:6064;top:12778;width:1003;height:65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5G1MUA&#10;AADaAAAADwAAAGRycy9kb3ducmV2LnhtbESPQWvCQBSE7wX/w/IEb3VTsRJSVwmB0CLtwdRLb6/Z&#10;ZxKafZtmtyb6692C4HGYmW+Y9XY0rThR7xrLCp7mEQji0uqGKwWHz/wxBuE8ssbWMik4k4PtZvKw&#10;xkTbgfd0KnwlAoRdggpq77tESlfWZNDNbUccvKPtDfog+0rqHocAN61cRNFKGmw4LNTYUVZT+VP8&#10;GQW7LP/A/ffCxJc2e30/pt3v4etZqdl0TF9AeBr9PXxrv2kFS/i/Em6A3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LkbUxQAAANoAAAAPAAAAAAAAAAAAAAAAAJgCAABkcnMv&#10;ZG93bnJldi54bWxQSwUGAAAAAAQABAD1AAAAigMAAAAA&#10;" filled="f" stroked="f" strokeweight=".5pt">
                    <v:textbox>
                      <w:txbxContent>
                        <w:p w:rsidR="00C70DB4" w:rsidRPr="00B42A91" w:rsidRDefault="00C70DB4" w:rsidP="00DF35F7">
                          <w:pPr>
                            <w:rPr>
                              <w:rFonts w:ascii="Calibri" w:hAnsi="Calibri" w:cs="Calibri"/>
                              <w:color w:val="7F7F7F"/>
                              <w:sz w:val="14"/>
                            </w:rPr>
                          </w:pPr>
                          <w:r w:rsidRPr="00B42A91">
                            <w:rPr>
                              <w:rFonts w:ascii="Calibri" w:hAnsi="Calibri" w:cs="Calibri"/>
                              <w:color w:val="7F7F7F"/>
                              <w:sz w:val="14"/>
                              <w:lang w:val="en-US"/>
                            </w:rPr>
                            <w:t>Conditioning</w:t>
                          </w:r>
                        </w:p>
                        <w:p w:rsidR="00C70DB4" w:rsidRPr="00B42A91" w:rsidRDefault="00C70DB4" w:rsidP="00DF35F7">
                          <w:pPr>
                            <w:rPr>
                              <w:rFonts w:ascii="Calibri" w:hAnsi="Calibri" w:cs="Calibri"/>
                              <w:sz w:val="14"/>
                            </w:rPr>
                          </w:pPr>
                          <w:r w:rsidRPr="00B42A91">
                            <w:rPr>
                              <w:rFonts w:ascii="Calibri" w:hAnsi="Calibri" w:cs="Calibri"/>
                              <w:sz w:val="14"/>
                            </w:rPr>
                            <w:t>Filtration 1</w:t>
                          </w:r>
                        </w:p>
                        <w:p w:rsidR="00C70DB4" w:rsidRPr="00B42A91" w:rsidRDefault="00C70DB4" w:rsidP="00DF35F7">
                          <w:pPr>
                            <w:rPr>
                              <w:rFonts w:ascii="Calibri" w:hAnsi="Calibri" w:cs="Calibri"/>
                              <w:color w:val="FF0000"/>
                              <w:sz w:val="14"/>
                            </w:rPr>
                          </w:pPr>
                          <w:r w:rsidRPr="00B42A91">
                            <w:rPr>
                              <w:rFonts w:ascii="Calibri" w:hAnsi="Calibri" w:cs="Calibri"/>
                              <w:color w:val="FF0000"/>
                              <w:sz w:val="14"/>
                            </w:rPr>
                            <w:t>Filtration 2</w:t>
                          </w:r>
                        </w:p>
                      </w:txbxContent>
                    </v:textbox>
                  </v:shape>
                  <v:shape id="Zone de texte 637" o:spid="_x0000_s1030" type="#_x0000_t202" style="position:absolute;left:7199;top:12644;width:1681;height:1512;rotation:-3319951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Ww6L78A&#10;AADaAAAADwAAAGRycy9kb3ducmV2LnhtbESPQWsCMRSE7wX/Q3hCL0WzSi2yGmURhL1W7f2RPDeL&#10;m5dlE934702h0OMwM98w231ynXjQEFrPChbzAgSx9qblRsHlfJytQYSIbLDzTAqeFGC/m7xtsTR+&#10;5G96nGIjMoRDiQpsjH0pZdCWHIa574mzd/WDw5jl0Egz4JjhrpPLoviSDlvOCxZ7OljSt9PdKfA/&#10;xzPam9ZB11XVxI/PlMZaqfdpqjYgIqX4H/5r10bBCn6v5Bsgd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xbDovvwAAANoAAAAPAAAAAAAAAAAAAAAAAJgCAABkcnMvZG93bnJl&#10;di54bWxQSwUGAAAAAAQABAD1AAAAhAMAAAAA&#10;" filled="f" stroked="f" strokeweight=".5pt">
                    <v:textbox>
                      <w:txbxContent>
                        <w:p w:rsidR="00C70DB4" w:rsidRPr="00B42A91" w:rsidRDefault="00C70DB4" w:rsidP="00DF35F7">
                          <w:pPr>
                            <w:rPr>
                              <w:rFonts w:ascii="Calibri" w:hAnsi="Calibri" w:cs="Calibri"/>
                              <w:color w:val="FF0000"/>
                              <w:sz w:val="14"/>
                            </w:rPr>
                          </w:pPr>
                          <w:r w:rsidRPr="00B42A91">
                            <w:rPr>
                              <w:rFonts w:ascii="Calibri" w:hAnsi="Calibri" w:cs="Calibri"/>
                              <w:color w:val="FF0000"/>
                              <w:sz w:val="14"/>
                              <w:lang w:val="en-US"/>
                            </w:rPr>
                            <w:t>After thermal treatment</w:t>
                          </w:r>
                        </w:p>
                      </w:txbxContent>
                    </v:textbox>
                  </v:shape>
                  <v:oval id="Ellipse 638" o:spid="_x0000_s1031" style="position:absolute;left:6100;top:12910;width:81;height: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7PUMEA&#10;AADaAAAADwAAAGRycy9kb3ducmV2LnhtbESPQWvCQBSE74X+h+UVetNNAoqkriIBS28S294f2WcS&#10;zL4N2acm+fXdQqHHYWa+Ybb70XXqTkNoPRtIlwko4srblmsDX5/HxQZUEGSLnWcyMFGA/e75aYu5&#10;9Q8u6X6WWkUIhxwNNCJ9rnWoGnIYlr4njt7FDw4lyqHWdsBHhLtOZ0my1g5bjgsN9lQ0VF3PN2fg&#10;MLXeZ1Lqk0zJav6e0rl4T415fRkPb6CERvkP/7U/rIE1/F6JN0Dvf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FOz1DBAAAA2gAAAA8AAAAAAAAAAAAAAAAAmAIAAGRycy9kb3du&#10;cmV2LnhtbFBLBQYAAAAABAAEAPUAAACGAwAAAAA=&#10;" filled="f" strokecolor="#00b050" strokeweight=".5pt"/>
                  <v:rect id="Rectangle 639" o:spid="_x0000_s1032" style="position:absolute;left:6100;top:13071;width:81;height: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vzf+L0A&#10;AADaAAAADwAAAGRycy9kb3ducmV2LnhtbESPwQrCMBBE74L/EFbwpqkerFajqKB4ErR+wNKsbbHZ&#10;lCZq9euNIHgcZuYNs1i1phIPalxpWcFoGIEgzqwuOVdwSXeDKQjnkTVWlknBixyslt3OAhNtn3yi&#10;x9nnIkDYJaig8L5OpHRZQQbd0NbEwbvaxqAPssmlbvAZ4KaS4yiaSIMlh4UCa9oWlN3Od6PAHN+l&#10;Tu8xHf3B7mO9mZnTWCvV77XrOQhPrf+Hf+2DVhDD90q4AXL5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9vzf+L0AAADaAAAADwAAAAAAAAAAAAAAAACYAgAAZHJzL2Rvd25yZXYu&#10;eG1sUEsFBgAAAAAEAAQA9QAAAIIDAAAAAA==&#10;" filled="f" strokeweight=".5pt"/>
                  <v:rect id="Rectangle 704" o:spid="_x0000_s1033" style="position:absolute;left:6100;top:13242;width:71;height:71;rotation:-2698893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oZLcAA&#10;AADaAAAADwAAAGRycy9kb3ducmV2LnhtbERPy2oCMRTdF/yHcIXuakaFUkajiOBj0VpfuL5MrjPB&#10;yc2QxHHar28WBZeH857OO1uLlnwwjhUMBxkI4sJpw6WC82n19gEiRGSNtWNS8EMB5rPeyxRz7R58&#10;oPYYS5FCOOSooIqxyaUMRUUWw8A1xIm7Om8xJuhLqT0+Urit5SjL3qVFw6mhwoaWFRW3490q2H2N&#10;zO9+t9bt/lJ+4/iTje82Sr32u8UERKQuPsX/7q1WkLamK+kGyNk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goZLcAAAADaAAAADwAAAAAAAAAAAAAAAACYAgAAZHJzL2Rvd25y&#10;ZXYueG1sUEsFBgAAAAAEAAQA9QAAAIUDAAAAAA==&#10;" filled="f" strokecolor="red" strokeweight=".5pt"/>
                  <v:shape id="Forme libre 17" o:spid="_x0000_s1034" style="position:absolute;left:5869;top:14451;width:3384;height:695;visibility:visible;mso-wrap-style:square;v-text-anchor:middle" coordsize="5958673,12258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Y6DkMQA&#10;AADaAAAADwAAAGRycy9kb3ducmV2LnhtbESPQYvCMBSE7wv7H8Jb8CJr6h5Eq1HUVVE86Sp4fDTP&#10;tti81CZq9dcbQdjjMDPfMINRbQpxpcrllhW0WxEI4sTqnFMFu7/5dxeE88gaC8uk4E4ORsPPjwHG&#10;2t54Q9etT0WAsItRQeZ9GUvpkowMupYtiYN3tJVBH2SVSl3hLcBNIX+iqCMN5hwWMixpmlFy2l6M&#10;gnLmfseT5aG5WuzrxXE9e5wPnYdSja963Afhqfb/4Xd7qRX04HUl3AA5f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WOg5DEAAAA2gAAAA8AAAAAAAAAAAAAAAAAmAIAAGRycy9k&#10;b3ducmV2LnhtbFBLBQYAAAAABAAEAPUAAACJAwAAAAA=&#10;" path="m,1225899r2366387,-15073c3081495,1194916,3847681,1196591,4290646,1130439v442965,-66152,455526,-128117,733530,-316523c5302180,625510,5630426,312755,5958673,e" filled="f" strokecolor="#7f7f7f" strokeweight="1.5pt">
                    <v:stroke dashstyle="3 1"/>
                    <v:path arrowok="t" o:connecttype="custom" o:connectlocs="0,695;1344,686;2437,641;2853,461;3384,0" o:connectangles="0,0,0,0,0"/>
                  </v:shape>
                  <v:shape id="Forme libre 18" o:spid="_x0000_s1035" style="position:absolute;left:5875;top:14240;width:3372;height:900;visibility:visible;mso-wrap-style:square;v-text-anchor:middle" coordsize="5938576,15876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Oqm58IA&#10;AADbAAAADwAAAGRycy9kb3ducmV2LnhtbESPT4vCQAzF7wt+hyGCt3WqB1m7jrKIgoLgX/YcOtm2&#10;2MmUzlirn35zELwlvJf3fpktOleplppQejYwGiagiDNvS84NXM7rzy9QISJbrDyTgQcFWMx7HzNM&#10;rb/zkdpTzJWEcEjRQBFjnWodsoIchqGviUX7843DKGuTa9vgXcJdpcdJMtEOS5aGAmtaFpRdTzdn&#10;oN4d4tWuEsc4XbfP7nd/2PLemEG/+/kGFamLb/PremMFX+jlFxlAz/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6qbnwgAAANsAAAAPAAAAAAAAAAAAAAAAAJgCAABkcnMvZG93&#10;bnJldi54bWxQSwUGAAAAAAQABAD1AAAAhwMAAAAA&#10;" path="m,1587639v1227992,-68245,2455985,-136489,3210449,-221063c3964913,1282002,4072095,1307960,4526783,1080197,4981471,852434,5460023,426217,5938576,e" filled="f" strokeweight="1.5pt">
                    <v:stroke dashstyle="3 1"/>
                    <v:path arrowok="t" o:connecttype="custom" o:connectlocs="0,900;1823,775;2570,612;3372,0" o:connectangles="0,0,0,0"/>
                  </v:shape>
                  <v:shape id="Forme libre 19" o:spid="_x0000_s1036" style="position:absolute;left:5881;top:12680;width:3029;height:2455;visibility:visible;mso-wrap-style:square;v-text-anchor:middle" coordsize="5335674,43258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x3a0MEA&#10;AADbAAAADwAAAGRycy9kb3ducmV2LnhtbERPTWvCQBC9C/6HZYTedNccRFI3QYSApF7UHnocstMk&#10;NTsbsqtu/323UOhtHu9zdmW0g3jQ5HvHGtYrBYK4cabnVsP7tVpuQfiAbHBwTBq+yUNZzGc7zI17&#10;8pkel9CKFMI+Rw1dCGMupW86suhXbiRO3KebLIYEp1aaCZ8p3A4yU2ojLfacGjoc6dBRc7vcrYZr&#10;rd4+zl9jHattNtyCqqI9VVq/LOL+FUSgGP7Ff+6jSfPX8PtLOkAW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cd2tDBAAAA2wAAAA8AAAAAAAAAAAAAAAAAmAIAAGRycy9kb3du&#10;cmV2LnhtbFBLBQYAAAAABAAEAPUAAACGAwAAAAA=&#10;" path="m,4325815v544704,-27215,1089409,-54429,1457011,-160774c1824613,4058696,1951892,3903784,2205613,3687745v253721,-216039,252046,-204317,773723,-818941c3501013,2254180,4418343,1127090,5335674,e" filled="f" strokecolor="red" strokeweight="1.5pt">
                    <v:stroke dashstyle="3 1"/>
                    <v:path arrowok="t" o:connecttype="custom" o:connectlocs="0,2455;827,2364;1252,2093;1691,1628;3029,0" o:connectangles="0,0,0,0,0"/>
                  </v:shape>
                </v:group>
                <v:group id="Group 14" o:spid="_x0000_s1037" style="position:absolute;left:6644;top:12158;width:4213;height:3541" coordorigin="6801,12260" coordsize="4163,34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group id="Groupe 14" o:spid="_x0000_s1038" style="position:absolute;left:6801;top:12260;width:4163;height:3499" coordsize="62070,521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  <v:shape id="Image 16" o:spid="_x0000_s1039" type="#_x0000_t75" style="position:absolute;width:62070;height:521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U472HCAAAA2wAAAA8AAABkcnMvZG93bnJldi54bWxEj0FrwkAQhe+F/odlCt7qRmlLSF1FlEKv&#10;xkrb25Ads8HsbMxONf77riB4m+G9782b2WLwrTpRH5vABibjDBRxFWzDtYGv7cdzDioKssU2MBm4&#10;UITF/PFhhoUNZ97QqZRapRCOBRpwIl2hdawceYzj0BEnbR96j5LWvta2x3MK962eZtmb9thwuuCw&#10;o5Wj6lD++VSj/H5xvxfeYZ679U92lNztxJjR07B8ByU0yN18oz9t4l7h+ksaQM/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FOO9hwgAAANsAAAAPAAAAAAAAAAAAAAAAAJ8C&#10;AABkcnMvZG93bnJldi54bWxQSwUGAAAAAAQABAD3AAAAjgMAAAAA&#10;">
                      <v:imagedata r:id="rId15" o:title="" croptop="5793f" cropbottom="3336f" cropleft="5570f" cropright="8112f"/>
                      <v:path arrowok="t"/>
                    </v:shape>
                    <v:shape id="Forme libre 17" o:spid="_x0000_s1040" style="position:absolute;left:7496;top:1803;width:53188;height:43282;visibility:visible;mso-wrap-style:square;v-text-anchor:middle" coordsize="5318760,43281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HlKMcA&#10;AADbAAAADwAAAGRycy9kb3ducmV2LnhtbESP3WoCMRCF7wXfIYzQm6LZlmJlNUpbKC0IBX9AvRs3&#10;42btZrJs4rr69I1Q8G6Gc843Zyaz1paiodoXjhU8DRIQxJnTBecK1qvP/giED8gaS8ek4EIeZtNu&#10;Z4KpdmdeULMMuYgQ9ikqMCFUqZQ+M2TRD1xFHLWDqy2GuNa51DWeI9yW8jlJhtJiwfGCwYo+DGW/&#10;y5ONlPn+a/PzsjscH18bzqzZvl9PTqmHXvs2BhGoDXfzf/pbx/pDuP0SB5DT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Mh5SjHAAAA2wAAAA8AAAAAAAAAAAAAAAAAmAIAAGRy&#10;cy9kb3ducmV2LnhtbFBLBQYAAAAABAAEAPUAAACMAwAAAAA=&#10;" path="m,4328160v1132840,-60325,2265680,-120650,3032760,-441960c3799840,3564890,4221480,3048000,4602480,2400300,4983480,1752600,5151120,876300,5318760,e" filled="f" strokecolor="#0070c0" strokeweight="1.5pt">
                      <v:stroke dashstyle="3 1"/>
                      <v:path arrowok="t" o:connecttype="custom" o:connectlocs="0,4328160;3032760,3886200;4602480,2400300;5318760,0" o:connectangles="0,0,0,0"/>
                    </v:shape>
                    <v:shape id="Forme libre 18" o:spid="_x0000_s1041" style="position:absolute;left:7725;top:1879;width:52806;height:43053;visibility:visible;mso-wrap-style:square;v-text-anchor:middle" coordsize="5280660,43053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k7UW8IA&#10;AADbAAAADwAAAGRycy9kb3ducmV2LnhtbERP24rCMBB9X/Afwgi+LJqugpVqFFnwAoKLlw8Ym7Gt&#10;NpPaRK1/v1kQ9m0O5zqTWWNK8aDaFZYVfPUiEMSp1QVnCo6HRXcEwnlkjaVlUvAiB7Np62OCibZP&#10;3tFj7zMRQtglqCD3vkqkdGlOBl3PVsSBO9vaoA+wzqSu8RnCTSn7UTSUBgsODTlW9J1Tet3fjYLD&#10;2X5eYr+NfwYvvGTF8nZabYZKddrNfAzCU+P/xW/3Wof5Mfz9Eg6Q0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2TtRbwgAAANsAAAAPAAAAAAAAAAAAAAAAAJgCAABkcnMvZG93&#10;bnJldi54bWxQSwUGAAAAAAQABAD1AAAAhwMAAAAA&#10;" path="m5280660,c4743450,1061085,4206240,2122170,3642360,2766060,3078480,3409950,2504440,3606800,1897380,3863340,1290320,4119880,645160,4212590,,4305300e" filled="f" strokecolor="#ea00ad" strokeweight="1.5pt">
                      <v:stroke dashstyle="3 1"/>
                      <v:path arrowok="t" o:connecttype="custom" o:connectlocs="5280660,0;3642360,2766060;1897380,3863340;0,4305300" o:connectangles="0,0,0,0"/>
                    </v:shape>
                  </v:group>
                  <v:shape id="ZoneTexte 136" o:spid="_x0000_s1042" type="#_x0000_t202" style="position:absolute;left:7301;top:12362;width:3235;height:3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bZ/8QA&#10;AADbAAAADwAAAGRycy9kb3ducmV2LnhtbESPT2vCQBDF70K/wzIFb7rbYkWjq5SWgqcW4x/wNmTH&#10;JDQ7G7JbE79951DobYb35r3frLeDb9SNulgHtvA0NaCIi+BqLi0cDx+TBaiYkB02gcnCnSJsNw+j&#10;NWYu9LynW55KJSEcM7RQpdRmWseiIo9xGlpi0a6h85hk7UrtOuwl3Df62Zi59lizNFTY0ltFxXf+&#10;4y2cPq+X88x8le/+pe3DYDT7pbZ2/Di8rkAlGtK/+e965wRfYOUXGUBv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L22f/EAAAA2wAAAA8AAAAAAAAAAAAAAAAAmAIAAGRycy9k&#10;b3ducmV2LnhtbFBLBQYAAAAABAAEAPUAAACJAwAAAAA=&#10;" filled="f" stroked="f">
                    <v:textbox>
                      <w:txbxContent>
                        <w:p w:rsidR="00C70DB4" w:rsidRPr="00495482" w:rsidRDefault="00C70DB4" w:rsidP="00DF35F7">
                          <w:pPr>
                            <w:pStyle w:val="NormalWeb"/>
                            <w:rPr>
                              <w:sz w:val="18"/>
                            </w:rPr>
                          </w:pPr>
                          <w:r w:rsidRPr="00495482">
                            <w:rPr>
                              <w:rFonts w:ascii="Calibri" w:hAnsi="Calibri"/>
                              <w:smallCaps/>
                              <w:color w:val="000000"/>
                              <w:kern w:val="24"/>
                              <w:sz w:val="18"/>
                              <w:szCs w:val="40"/>
                            </w:rPr>
                            <w:t>Filtration flux (</w:t>
                          </w:r>
                          <w:r w:rsidRPr="00924BFF">
                            <w:rPr>
                              <w:rFonts w:ascii="Calibri" w:hAnsi="Calibri"/>
                              <w:b/>
                              <w:bCs/>
                              <w:smallCaps/>
                              <w:color w:val="0070C0"/>
                              <w:kern w:val="24"/>
                              <w:sz w:val="18"/>
                              <w:szCs w:val="40"/>
                              <w:lang w:val="en-US"/>
                            </w:rPr>
                            <w:t>rise</w:t>
                          </w:r>
                          <w:r w:rsidRPr="00495482">
                            <w:rPr>
                              <w:rFonts w:ascii="Calibri" w:hAnsi="Calibri"/>
                              <w:smallCaps/>
                              <w:color w:val="000000"/>
                              <w:kern w:val="24"/>
                              <w:sz w:val="18"/>
                              <w:szCs w:val="40"/>
                            </w:rPr>
                            <w:t>-</w:t>
                          </w:r>
                          <w:r w:rsidRPr="00495482">
                            <w:rPr>
                              <w:rFonts w:ascii="Calibri" w:hAnsi="Calibri"/>
                              <w:b/>
                              <w:bCs/>
                              <w:smallCaps/>
                              <w:color w:val="EA00AD"/>
                              <w:kern w:val="24"/>
                              <w:sz w:val="18"/>
                              <w:szCs w:val="40"/>
                            </w:rPr>
                            <w:t>drop</w:t>
                          </w:r>
                          <w:r w:rsidRPr="00495482">
                            <w:rPr>
                              <w:rFonts w:ascii="Calibri" w:hAnsi="Calibri"/>
                              <w:smallCaps/>
                              <w:color w:val="000000"/>
                              <w:kern w:val="24"/>
                              <w:sz w:val="18"/>
                              <w:szCs w:val="40"/>
                            </w:rPr>
                            <w:t xml:space="preserve">) </w:t>
                          </w:r>
                          <w:r w:rsidRPr="00924BFF">
                            <w:rPr>
                              <w:rFonts w:ascii="Calibri" w:hAnsi="Calibri"/>
                              <w:smallCaps/>
                              <w:color w:val="000000"/>
                              <w:kern w:val="24"/>
                              <w:sz w:val="18"/>
                              <w:szCs w:val="40"/>
                              <w:lang w:val="en-US"/>
                            </w:rPr>
                            <w:t>Hysteresis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C70DB4" w:rsidRPr="00DE0019" w:rsidRDefault="00C70DB4" w:rsidP="00C70DB4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C70DB4">
        <w:rPr>
          <w:rFonts w:asciiTheme="minorHAnsi" w:eastAsia="MS PGothic" w:hAnsiTheme="minorHAnsi"/>
          <w:color w:val="000000"/>
          <w:szCs w:val="18"/>
          <w:lang w:val="en-US"/>
        </w:rPr>
        <w:t>Flux measurement for HPC membrane, conditioning, filtration at room temperature and second filtration after a thermal treatment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D70F0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70F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work demonstrated that a porous and stable membrane can be obtained from water-solubl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osourced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70F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ymer, i.e. without organic solvent in the formulation. An original phase inversion process was developed, based on a LCST-TIPS proces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upled to chemical cross-linking. </w:t>
      </w:r>
    </w:p>
    <w:p w:rsidR="00704BDF" w:rsidRPr="008D0BEB" w:rsidRDefault="00CE46F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CE46FF" w:rsidRPr="00CE46FF" w:rsidRDefault="00CE46FF" w:rsidP="00CE46F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CE46FF">
        <w:rPr>
          <w:rFonts w:asciiTheme="minorHAnsi" w:hAnsiTheme="minorHAnsi"/>
          <w:color w:val="000000"/>
        </w:rPr>
        <w:t xml:space="preserve">Guido, S. (1995). Phase behavior of aqueous solutions of </w:t>
      </w:r>
      <w:proofErr w:type="spellStart"/>
      <w:r w:rsidRPr="00CE46FF">
        <w:rPr>
          <w:rFonts w:asciiTheme="minorHAnsi" w:hAnsiTheme="minorHAnsi"/>
          <w:color w:val="000000"/>
        </w:rPr>
        <w:t>hydroxypropyl</w:t>
      </w:r>
      <w:proofErr w:type="spellEnd"/>
      <w:r w:rsidRPr="00CE46FF">
        <w:rPr>
          <w:rFonts w:asciiTheme="minorHAnsi" w:hAnsiTheme="minorHAnsi"/>
          <w:color w:val="000000"/>
        </w:rPr>
        <w:t xml:space="preserve"> cellulose. Macromolecules, </w:t>
      </w:r>
      <w:proofErr w:type="gramStart"/>
      <w:r w:rsidRPr="00CE46FF">
        <w:rPr>
          <w:rFonts w:asciiTheme="minorHAnsi" w:hAnsiTheme="minorHAnsi"/>
          <w:color w:val="000000"/>
        </w:rPr>
        <w:t>28 :</w:t>
      </w:r>
      <w:proofErr w:type="gramEnd"/>
      <w:r w:rsidRPr="00CE46FF">
        <w:rPr>
          <w:rFonts w:asciiTheme="minorHAnsi" w:hAnsiTheme="minorHAnsi"/>
          <w:color w:val="000000"/>
        </w:rPr>
        <w:t xml:space="preserve"> 4530-4539.</w:t>
      </w:r>
    </w:p>
    <w:p w:rsidR="00CE46FF" w:rsidRPr="00CE46FF" w:rsidRDefault="00CE46FF" w:rsidP="00CE46F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proofErr w:type="spellStart"/>
      <w:r w:rsidRPr="00CE46FF">
        <w:rPr>
          <w:rFonts w:asciiTheme="minorHAnsi" w:hAnsiTheme="minorHAnsi"/>
          <w:color w:val="000000"/>
          <w:lang w:val="fr-FR"/>
        </w:rPr>
        <w:t>Larez</w:t>
      </w:r>
      <w:proofErr w:type="spellEnd"/>
      <w:r w:rsidRPr="00CE46FF">
        <w:rPr>
          <w:rFonts w:asciiTheme="minorHAnsi" w:hAnsiTheme="minorHAnsi"/>
          <w:color w:val="000000"/>
          <w:lang w:val="fr-FR"/>
        </w:rPr>
        <w:t xml:space="preserve">-V, C., &amp; </w:t>
      </w:r>
      <w:proofErr w:type="spellStart"/>
      <w:r w:rsidRPr="00CE46FF">
        <w:rPr>
          <w:rFonts w:asciiTheme="minorHAnsi" w:hAnsiTheme="minorHAnsi"/>
          <w:color w:val="000000"/>
          <w:lang w:val="fr-FR"/>
        </w:rPr>
        <w:t>Crescenzi</w:t>
      </w:r>
      <w:proofErr w:type="spellEnd"/>
      <w:r w:rsidRPr="00CE46FF">
        <w:rPr>
          <w:rFonts w:asciiTheme="minorHAnsi" w:hAnsiTheme="minorHAnsi"/>
          <w:color w:val="000000"/>
          <w:lang w:val="fr-FR"/>
        </w:rPr>
        <w:t xml:space="preserve">, V. (1995). </w:t>
      </w:r>
      <w:r w:rsidRPr="00CE46FF">
        <w:rPr>
          <w:rFonts w:asciiTheme="minorHAnsi" w:hAnsiTheme="minorHAnsi"/>
          <w:color w:val="000000"/>
        </w:rPr>
        <w:t xml:space="preserve">Phase separation of rigid polymers in poor solvents </w:t>
      </w:r>
      <w:proofErr w:type="gramStart"/>
      <w:r w:rsidRPr="00CE46FF">
        <w:rPr>
          <w:rFonts w:asciiTheme="minorHAnsi" w:hAnsiTheme="minorHAnsi"/>
          <w:color w:val="000000"/>
        </w:rPr>
        <w:t>1 :</w:t>
      </w:r>
      <w:proofErr w:type="gramEnd"/>
      <w:r w:rsidRPr="00CE46FF">
        <w:rPr>
          <w:rFonts w:asciiTheme="minorHAnsi" w:hAnsiTheme="minorHAnsi"/>
          <w:color w:val="000000"/>
        </w:rPr>
        <w:t xml:space="preserve"> </w:t>
      </w:r>
      <w:proofErr w:type="spellStart"/>
      <w:r w:rsidRPr="00CE46FF">
        <w:rPr>
          <w:rFonts w:asciiTheme="minorHAnsi" w:hAnsiTheme="minorHAnsi"/>
          <w:color w:val="000000"/>
        </w:rPr>
        <w:t>hydroxypropyl</w:t>
      </w:r>
      <w:proofErr w:type="spellEnd"/>
      <w:r w:rsidRPr="00CE46FF">
        <w:rPr>
          <w:rFonts w:asciiTheme="minorHAnsi" w:hAnsiTheme="minorHAnsi"/>
          <w:color w:val="000000"/>
        </w:rPr>
        <w:t xml:space="preserve"> cellulose in water. Macromolecules, </w:t>
      </w:r>
      <w:proofErr w:type="gramStart"/>
      <w:r w:rsidRPr="00CE46FF">
        <w:rPr>
          <w:rFonts w:asciiTheme="minorHAnsi" w:hAnsiTheme="minorHAnsi"/>
          <w:color w:val="000000"/>
        </w:rPr>
        <w:t>28 :</w:t>
      </w:r>
      <w:proofErr w:type="gramEnd"/>
      <w:r w:rsidRPr="00CE46FF">
        <w:rPr>
          <w:rFonts w:asciiTheme="minorHAnsi" w:hAnsiTheme="minorHAnsi"/>
          <w:color w:val="000000"/>
        </w:rPr>
        <w:t xml:space="preserve"> 5280-5284.</w:t>
      </w:r>
    </w:p>
    <w:p w:rsidR="00CE46FF" w:rsidRPr="00CE46FF" w:rsidRDefault="00CE46FF" w:rsidP="00CE46F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CE46FF">
        <w:rPr>
          <w:rFonts w:asciiTheme="minorHAnsi" w:hAnsiTheme="minorHAnsi"/>
          <w:color w:val="000000"/>
        </w:rPr>
        <w:t xml:space="preserve">Makarova, V.-V., &amp; </w:t>
      </w:r>
      <w:proofErr w:type="spellStart"/>
      <w:r w:rsidRPr="00CE46FF">
        <w:rPr>
          <w:rFonts w:asciiTheme="minorHAnsi" w:hAnsiTheme="minorHAnsi"/>
          <w:color w:val="000000"/>
        </w:rPr>
        <w:t>Kulichikhin</w:t>
      </w:r>
      <w:proofErr w:type="spellEnd"/>
      <w:r w:rsidRPr="00CE46FF">
        <w:rPr>
          <w:rFonts w:asciiTheme="minorHAnsi" w:hAnsiTheme="minorHAnsi"/>
          <w:color w:val="000000"/>
        </w:rPr>
        <w:t>, V. (2012). Application of interferometry to analysis of polymer-polymer and polymer-solvent interaction. Interferometry - Research and Application in Science and Technology, 426.</w:t>
      </w:r>
    </w:p>
    <w:p w:rsidR="00704BDF" w:rsidRPr="00DC10EC" w:rsidRDefault="00CE46FF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proofErr w:type="spellStart"/>
      <w:r w:rsidRPr="00CE46FF">
        <w:rPr>
          <w:rFonts w:asciiTheme="minorHAnsi" w:hAnsiTheme="minorHAnsi"/>
          <w:color w:val="000000"/>
        </w:rPr>
        <w:t>Vshivkov</w:t>
      </w:r>
      <w:proofErr w:type="spellEnd"/>
      <w:r w:rsidRPr="00CE46FF">
        <w:rPr>
          <w:rFonts w:asciiTheme="minorHAnsi" w:hAnsiTheme="minorHAnsi"/>
          <w:color w:val="000000"/>
        </w:rPr>
        <w:t xml:space="preserve">, S.-A., </w:t>
      </w:r>
      <w:proofErr w:type="spellStart"/>
      <w:r w:rsidRPr="00CE46FF">
        <w:rPr>
          <w:rFonts w:asciiTheme="minorHAnsi" w:hAnsiTheme="minorHAnsi"/>
          <w:color w:val="000000"/>
        </w:rPr>
        <w:t>Adamova</w:t>
      </w:r>
      <w:proofErr w:type="spellEnd"/>
      <w:r w:rsidRPr="00CE46FF">
        <w:rPr>
          <w:rFonts w:asciiTheme="minorHAnsi" w:hAnsiTheme="minorHAnsi"/>
          <w:color w:val="000000"/>
        </w:rPr>
        <w:t xml:space="preserve">, L.-V., </w:t>
      </w:r>
      <w:proofErr w:type="spellStart"/>
      <w:r w:rsidRPr="00CE46FF">
        <w:rPr>
          <w:rFonts w:asciiTheme="minorHAnsi" w:hAnsiTheme="minorHAnsi"/>
          <w:color w:val="000000"/>
        </w:rPr>
        <w:t>Rusinova</w:t>
      </w:r>
      <w:proofErr w:type="spellEnd"/>
      <w:r w:rsidRPr="00CE46FF">
        <w:rPr>
          <w:rFonts w:asciiTheme="minorHAnsi" w:hAnsiTheme="minorHAnsi"/>
          <w:color w:val="000000"/>
        </w:rPr>
        <w:t xml:space="preserve">, E.-V., </w:t>
      </w:r>
      <w:proofErr w:type="spellStart"/>
      <w:r w:rsidRPr="00CE46FF">
        <w:rPr>
          <w:rFonts w:asciiTheme="minorHAnsi" w:hAnsiTheme="minorHAnsi"/>
          <w:color w:val="000000"/>
        </w:rPr>
        <w:t>Safronov</w:t>
      </w:r>
      <w:proofErr w:type="spellEnd"/>
      <w:r w:rsidRPr="00CE46FF">
        <w:rPr>
          <w:rFonts w:asciiTheme="minorHAnsi" w:hAnsiTheme="minorHAnsi"/>
          <w:color w:val="000000"/>
        </w:rPr>
        <w:t xml:space="preserve">, A.-P., </w:t>
      </w:r>
      <w:proofErr w:type="spellStart"/>
      <w:r w:rsidRPr="00CE46FF">
        <w:rPr>
          <w:rFonts w:asciiTheme="minorHAnsi" w:hAnsiTheme="minorHAnsi"/>
          <w:color w:val="000000"/>
        </w:rPr>
        <w:t>Dreval</w:t>
      </w:r>
      <w:proofErr w:type="spellEnd"/>
      <w:r w:rsidRPr="00CE46FF">
        <w:rPr>
          <w:rFonts w:asciiTheme="minorHAnsi" w:hAnsiTheme="minorHAnsi"/>
          <w:color w:val="000000"/>
        </w:rPr>
        <w:t xml:space="preserve">, V.-E., &amp; </w:t>
      </w:r>
      <w:proofErr w:type="spellStart"/>
      <w:r w:rsidRPr="00CE46FF">
        <w:rPr>
          <w:rFonts w:asciiTheme="minorHAnsi" w:hAnsiTheme="minorHAnsi"/>
          <w:color w:val="000000"/>
        </w:rPr>
        <w:t>Galyas</w:t>
      </w:r>
      <w:proofErr w:type="spellEnd"/>
      <w:r w:rsidRPr="00CE46FF">
        <w:rPr>
          <w:rFonts w:asciiTheme="minorHAnsi" w:hAnsiTheme="minorHAnsi"/>
          <w:color w:val="000000"/>
        </w:rPr>
        <w:t xml:space="preserve">, A.-G. (2007). Thermodynamics of liquid-crystalline solutions of </w:t>
      </w:r>
      <w:proofErr w:type="spellStart"/>
      <w:r w:rsidRPr="00CE46FF">
        <w:rPr>
          <w:rFonts w:asciiTheme="minorHAnsi" w:hAnsiTheme="minorHAnsi"/>
          <w:color w:val="000000"/>
        </w:rPr>
        <w:t>hydroxypropyl</w:t>
      </w:r>
      <w:proofErr w:type="spellEnd"/>
      <w:r w:rsidRPr="00CE46FF">
        <w:rPr>
          <w:rFonts w:asciiTheme="minorHAnsi" w:hAnsiTheme="minorHAnsi"/>
          <w:color w:val="000000"/>
        </w:rPr>
        <w:t xml:space="preserve"> cellulose in water and ethanol. Polymer science series A, </w:t>
      </w:r>
      <w:proofErr w:type="gramStart"/>
      <w:r w:rsidRPr="00CE46FF">
        <w:rPr>
          <w:rFonts w:asciiTheme="minorHAnsi" w:hAnsiTheme="minorHAnsi"/>
          <w:color w:val="000000"/>
        </w:rPr>
        <w:t>49 :</w:t>
      </w:r>
      <w:proofErr w:type="gramEnd"/>
      <w:r w:rsidRPr="00CE46FF">
        <w:rPr>
          <w:rFonts w:asciiTheme="minorHAnsi" w:hAnsiTheme="minorHAnsi"/>
          <w:color w:val="000000"/>
        </w:rPr>
        <w:t xml:space="preserve"> 5, 578-583.</w:t>
      </w:r>
    </w:p>
    <w:sectPr w:rsidR="00704BDF" w:rsidRPr="00DC10EC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3790" w:rsidRDefault="00CF3790" w:rsidP="004F5E36">
      <w:r>
        <w:separator/>
      </w:r>
    </w:p>
  </w:endnote>
  <w:endnote w:type="continuationSeparator" w:id="0">
    <w:p w:rsidR="00CF3790" w:rsidRDefault="00CF379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3790" w:rsidRDefault="00CF3790" w:rsidP="004F5E36">
      <w:r>
        <w:separator/>
      </w:r>
    </w:p>
  </w:footnote>
  <w:footnote w:type="continuationSeparator" w:id="0">
    <w:p w:rsidR="00CF3790" w:rsidRDefault="00CF379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D562894"/>
    <w:multiLevelType w:val="hybridMultilevel"/>
    <w:tmpl w:val="CB54E522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B727BC2"/>
    <w:multiLevelType w:val="hybridMultilevel"/>
    <w:tmpl w:val="A7C49F10"/>
    <w:lvl w:ilvl="0" w:tplc="68248C8E">
      <w:numFmt w:val="bullet"/>
      <w:lvlText w:val="-"/>
      <w:lvlJc w:val="left"/>
      <w:pPr>
        <w:ind w:left="720" w:hanging="360"/>
      </w:pPr>
      <w:rPr>
        <w:rFonts w:ascii="Calibri" w:eastAsia="MS PGothic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8761D5D"/>
    <w:multiLevelType w:val="hybridMultilevel"/>
    <w:tmpl w:val="833639A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7"/>
  </w:num>
  <w:num w:numId="16">
    <w:abstractNumId w:val="19"/>
  </w:num>
  <w:num w:numId="17">
    <w:abstractNumId w:val="10"/>
  </w:num>
  <w:num w:numId="18">
    <w:abstractNumId w:val="18"/>
  </w:num>
  <w:num w:numId="19">
    <w:abstractNumId w:val="16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677D0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448A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2D6245"/>
    <w:rsid w:val="003009B7"/>
    <w:rsid w:val="0030469C"/>
    <w:rsid w:val="003723D4"/>
    <w:rsid w:val="003A7D1C"/>
    <w:rsid w:val="0046164A"/>
    <w:rsid w:val="00462DCD"/>
    <w:rsid w:val="004D1162"/>
    <w:rsid w:val="004E4DD6"/>
    <w:rsid w:val="004F5E36"/>
    <w:rsid w:val="005119A5"/>
    <w:rsid w:val="005278B7"/>
    <w:rsid w:val="005346C8"/>
    <w:rsid w:val="00584CC3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36B13"/>
    <w:rsid w:val="007447F3"/>
    <w:rsid w:val="007661C8"/>
    <w:rsid w:val="007722E5"/>
    <w:rsid w:val="007D52CD"/>
    <w:rsid w:val="007F3AC3"/>
    <w:rsid w:val="007F7485"/>
    <w:rsid w:val="00813288"/>
    <w:rsid w:val="008168FC"/>
    <w:rsid w:val="008479A2"/>
    <w:rsid w:val="0087637F"/>
    <w:rsid w:val="008A1512"/>
    <w:rsid w:val="008A6CF2"/>
    <w:rsid w:val="008D0BEB"/>
    <w:rsid w:val="008E566E"/>
    <w:rsid w:val="00901EB6"/>
    <w:rsid w:val="009350E0"/>
    <w:rsid w:val="009450CE"/>
    <w:rsid w:val="0095164B"/>
    <w:rsid w:val="00996483"/>
    <w:rsid w:val="009E788A"/>
    <w:rsid w:val="00A1763D"/>
    <w:rsid w:val="00A17CEC"/>
    <w:rsid w:val="00A27EF0"/>
    <w:rsid w:val="00A76EFC"/>
    <w:rsid w:val="00A81888"/>
    <w:rsid w:val="00A9626B"/>
    <w:rsid w:val="00A97F29"/>
    <w:rsid w:val="00AB0964"/>
    <w:rsid w:val="00AB4FA3"/>
    <w:rsid w:val="00AD0216"/>
    <w:rsid w:val="00AE377D"/>
    <w:rsid w:val="00B000E9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70DB4"/>
    <w:rsid w:val="00C867B1"/>
    <w:rsid w:val="00C94434"/>
    <w:rsid w:val="00CA1C95"/>
    <w:rsid w:val="00CA5A9C"/>
    <w:rsid w:val="00CD5FE2"/>
    <w:rsid w:val="00CE46FF"/>
    <w:rsid w:val="00CF3790"/>
    <w:rsid w:val="00D02B4C"/>
    <w:rsid w:val="00D70F07"/>
    <w:rsid w:val="00D84576"/>
    <w:rsid w:val="00DC10EC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phedeliste">
    <w:name w:val="List Paragraph"/>
    <w:basedOn w:val="Normal"/>
    <w:uiPriority w:val="34"/>
    <w:qFormat/>
    <w:locked/>
    <w:rsid w:val="00584CC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phedeliste">
    <w:name w:val="List Paragraph"/>
    <w:basedOn w:val="Normal"/>
    <w:uiPriority w:val="34"/>
    <w:qFormat/>
    <w:locked/>
    <w:rsid w:val="00584C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6B9CB-DCCA-4620-ABDC-4023B78627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638</Words>
  <Characters>3515</Characters>
  <Application>Microsoft Office Word</Application>
  <DocSecurity>0</DocSecurity>
  <Lines>29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1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enis Bouyer</cp:lastModifiedBy>
  <cp:revision>14</cp:revision>
  <cp:lastPrinted>2015-05-12T18:31:00Z</cp:lastPrinted>
  <dcterms:created xsi:type="dcterms:W3CDTF">2019-02-20T08:43:00Z</dcterms:created>
  <dcterms:modified xsi:type="dcterms:W3CDTF">2019-02-25T16:50:00Z</dcterms:modified>
</cp:coreProperties>
</file>